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769625" w14:textId="243DA34A" w:rsidR="00776D81" w:rsidRPr="003F7D41" w:rsidRDefault="000173F7" w:rsidP="000173F7">
      <w:pPr>
        <w:rPr>
          <w:b/>
          <w:sz w:val="26"/>
        </w:rPr>
      </w:pPr>
      <w:r>
        <w:rPr>
          <w:b/>
          <w:sz w:val="28"/>
        </w:rPr>
        <w:t>Ho</w:t>
      </w:r>
      <w:r w:rsidR="004E4456">
        <w:rPr>
          <w:b/>
          <w:sz w:val="28"/>
        </w:rPr>
        <w:t>m</w:t>
      </w:r>
      <w:r w:rsidR="007C0A47">
        <w:rPr>
          <w:b/>
          <w:sz w:val="28"/>
        </w:rPr>
        <w:t>e Assignment – 4</w:t>
      </w:r>
      <w:r w:rsidR="00094873">
        <w:rPr>
          <w:b/>
          <w:sz w:val="28"/>
        </w:rPr>
        <w:br/>
        <w:t xml:space="preserve">Due Date: </w:t>
      </w:r>
      <w:r w:rsidR="002E36DB">
        <w:rPr>
          <w:b/>
          <w:sz w:val="28"/>
        </w:rPr>
        <w:t>10/10</w:t>
      </w:r>
      <w:r>
        <w:rPr>
          <w:b/>
          <w:sz w:val="28"/>
        </w:rPr>
        <w:t xml:space="preserve"> (</w:t>
      </w:r>
      <w:r w:rsidR="00094873">
        <w:rPr>
          <w:b/>
          <w:sz w:val="28"/>
        </w:rPr>
        <w:t>Monday</w:t>
      </w:r>
      <w:r>
        <w:rPr>
          <w:b/>
          <w:sz w:val="28"/>
        </w:rPr>
        <w:t>), 11.59 pm</w:t>
      </w:r>
      <w:r w:rsidR="00071CC8" w:rsidRPr="003F7D41">
        <w:rPr>
          <w:b/>
          <w:sz w:val="28"/>
        </w:rPr>
        <w:br/>
      </w:r>
    </w:p>
    <w:p w14:paraId="4B6B091E" w14:textId="77777777" w:rsidR="00071CC8" w:rsidRDefault="00071CC8">
      <w:r>
        <w:t>This assignment is base</w:t>
      </w:r>
      <w:r w:rsidR="000173F7">
        <w:t>d on topics covered in Chapter 5</w:t>
      </w:r>
      <w:r>
        <w:t>.</w:t>
      </w:r>
    </w:p>
    <w:p w14:paraId="6449B184" w14:textId="77777777" w:rsidR="005B00DB" w:rsidRDefault="005B00DB" w:rsidP="005B00DB">
      <w:pPr>
        <w:pStyle w:val="ListParagraph"/>
        <w:numPr>
          <w:ilvl w:val="0"/>
          <w:numId w:val="2"/>
        </w:numPr>
        <w:rPr>
          <w:b/>
        </w:rPr>
      </w:pPr>
      <w:r w:rsidRPr="005B00DB">
        <w:rPr>
          <w:b/>
        </w:rPr>
        <w:t xml:space="preserve">End of Chapter – 5 </w:t>
      </w:r>
      <w:r w:rsidR="00D91203">
        <w:rPr>
          <w:b/>
        </w:rPr>
        <w:t>exercises</w:t>
      </w:r>
    </w:p>
    <w:p w14:paraId="7A2C0B30" w14:textId="77777777" w:rsidR="000173F7" w:rsidRDefault="000173F7" w:rsidP="00D91203">
      <w:pPr>
        <w:ind w:left="720"/>
        <w:rPr>
          <w:b/>
          <w:i/>
        </w:rPr>
      </w:pPr>
      <w:r>
        <w:rPr>
          <w:b/>
          <w:i/>
        </w:rPr>
        <w:t>5.14.1 Multiple Choice Exercises</w:t>
      </w:r>
      <w:r>
        <w:rPr>
          <w:b/>
          <w:i/>
        </w:rPr>
        <w:br/>
      </w:r>
      <w:r w:rsidRPr="000173F7">
        <w:t>#1, (7 points)</w:t>
      </w:r>
      <w:r w:rsidRPr="000173F7">
        <w:br/>
        <w:t>#2, (8 points)</w:t>
      </w:r>
      <w:r w:rsidRPr="000173F7">
        <w:br/>
        <w:t>#4, #9 (1 point each = 2points)</w:t>
      </w:r>
    </w:p>
    <w:p w14:paraId="06B62268" w14:textId="4A482C03" w:rsidR="00D91203" w:rsidRPr="00D91203" w:rsidRDefault="00D91203" w:rsidP="00D91203">
      <w:pPr>
        <w:ind w:left="720"/>
      </w:pPr>
      <w:r>
        <w:rPr>
          <w:b/>
          <w:i/>
        </w:rPr>
        <w:t>5.14.2 Reading and Understanding Code</w:t>
      </w:r>
      <w:r>
        <w:rPr>
          <w:b/>
          <w:i/>
        </w:rPr>
        <w:br/>
      </w:r>
      <w:r w:rsidR="00991805">
        <w:t># 12, #16, #19 (</w:t>
      </w:r>
      <w:r w:rsidR="002E36DB">
        <w:t>3</w:t>
      </w:r>
      <w:r w:rsidR="00991805">
        <w:t xml:space="preserve"> points each</w:t>
      </w:r>
      <w:r w:rsidR="009B7766">
        <w:t xml:space="preserve"> = </w:t>
      </w:r>
      <w:r w:rsidR="002E36DB">
        <w:t>9</w:t>
      </w:r>
      <w:r w:rsidR="009B7766">
        <w:t xml:space="preserve"> points</w:t>
      </w:r>
      <w:r w:rsidR="00991805">
        <w:t>)</w:t>
      </w:r>
    </w:p>
    <w:p w14:paraId="1452ADE6" w14:textId="77777777" w:rsidR="00D91203" w:rsidRDefault="00D91203" w:rsidP="00D91203">
      <w:pPr>
        <w:ind w:left="720"/>
        <w:rPr>
          <w:b/>
        </w:rPr>
      </w:pPr>
      <w:r>
        <w:rPr>
          <w:b/>
        </w:rPr>
        <w:t>5.14.5 Debugging area – Using messages from the java compiler and Java JVM.</w:t>
      </w:r>
    </w:p>
    <w:p w14:paraId="42E61A49" w14:textId="77777777" w:rsidR="00D91203" w:rsidRPr="00D91203" w:rsidRDefault="00D91203" w:rsidP="00D91203">
      <w:pPr>
        <w:ind w:left="720"/>
      </w:pPr>
      <w:r w:rsidRPr="00D91203">
        <w:t>#39, #40</w:t>
      </w:r>
      <w:r w:rsidR="009B7766">
        <w:t xml:space="preserve"> (2</w:t>
      </w:r>
      <w:r w:rsidR="00991805">
        <w:t xml:space="preserve"> points each</w:t>
      </w:r>
      <w:r w:rsidR="009B7766">
        <w:t xml:space="preserve"> = 4 points</w:t>
      </w:r>
      <w:r w:rsidR="00991805">
        <w:t>)</w:t>
      </w:r>
    </w:p>
    <w:p w14:paraId="5FB06CD9" w14:textId="0E62AD7E" w:rsidR="00016880" w:rsidRDefault="002E36DB" w:rsidP="00016880">
      <w:pPr>
        <w:pStyle w:val="ListParagraph"/>
        <w:numPr>
          <w:ilvl w:val="0"/>
          <w:numId w:val="2"/>
        </w:numPr>
        <w:rPr>
          <w:b/>
        </w:rPr>
      </w:pPr>
      <w:r>
        <w:rPr>
          <w:b/>
        </w:rPr>
        <w:t>Answer the</w:t>
      </w:r>
      <w:r w:rsidR="00016880">
        <w:rPr>
          <w:b/>
        </w:rPr>
        <w:t xml:space="preserve"> following questions</w:t>
      </w:r>
    </w:p>
    <w:p w14:paraId="3A10EA01" w14:textId="5C84DB9A" w:rsidR="00016880" w:rsidRDefault="00016880" w:rsidP="00016880">
      <w:pPr>
        <w:pStyle w:val="ListParagraph"/>
        <w:numPr>
          <w:ilvl w:val="1"/>
          <w:numId w:val="2"/>
        </w:numPr>
      </w:pPr>
      <w:r w:rsidRPr="00016880">
        <w:t>Write a Boolean expression that evaluates to true if a number stored in variable num is between 1 and 100.</w:t>
      </w:r>
      <w:r w:rsidR="002E36DB">
        <w:t xml:space="preserve"> </w:t>
      </w:r>
      <w:r w:rsidR="002E36DB">
        <w:tab/>
        <w:t>(5 points)</w:t>
      </w:r>
    </w:p>
    <w:p w14:paraId="60575157" w14:textId="77777777" w:rsidR="002E36DB" w:rsidRPr="00016880" w:rsidRDefault="002E36DB" w:rsidP="002E36DB">
      <w:pPr>
        <w:pStyle w:val="ListParagraph"/>
        <w:ind w:left="1440"/>
      </w:pPr>
    </w:p>
    <w:p w14:paraId="48214477" w14:textId="5EEA4AAD" w:rsidR="00016880" w:rsidRDefault="002E36DB" w:rsidP="00016880">
      <w:pPr>
        <w:pStyle w:val="ListParagraph"/>
        <w:numPr>
          <w:ilvl w:val="1"/>
          <w:numId w:val="2"/>
        </w:numPr>
      </w:pPr>
      <w:r w:rsidRPr="00016880">
        <w:t>Sup</w:t>
      </w:r>
      <w:r>
        <w:t>p</w:t>
      </w:r>
      <w:r w:rsidRPr="00016880">
        <w:t xml:space="preserve">ose </w:t>
      </w:r>
      <w:r w:rsidRPr="002E36DB">
        <w:rPr>
          <w:rFonts w:ascii="Courier New" w:hAnsi="Courier New" w:cs="Courier New"/>
          <w:b/>
          <w:sz w:val="24"/>
          <w:szCs w:val="24"/>
        </w:rPr>
        <w:t>x</w:t>
      </w:r>
      <w:r w:rsidR="00016880" w:rsidRPr="00E32247">
        <w:rPr>
          <w:b/>
        </w:rPr>
        <w:t xml:space="preserve"> is </w:t>
      </w:r>
      <w:r w:rsidR="00016880" w:rsidRPr="00E32247">
        <w:rPr>
          <w:rFonts w:ascii="Courier New" w:hAnsi="Courier New" w:cs="Courier New"/>
          <w:b/>
          <w:sz w:val="24"/>
          <w:szCs w:val="24"/>
        </w:rPr>
        <w:t>1</w:t>
      </w:r>
      <w:r w:rsidR="00016880">
        <w:t xml:space="preserve">.  What is </w:t>
      </w:r>
      <w:r w:rsidR="00016880" w:rsidRPr="00E32247">
        <w:rPr>
          <w:rFonts w:ascii="Courier New" w:hAnsi="Courier New" w:cs="Courier New"/>
          <w:b/>
          <w:sz w:val="24"/>
          <w:szCs w:val="24"/>
        </w:rPr>
        <w:t>x</w:t>
      </w:r>
      <w:r w:rsidR="00016880">
        <w:t xml:space="preserve"> after the evaluation of the following expression?</w:t>
      </w:r>
    </w:p>
    <w:p w14:paraId="124AC54A" w14:textId="702D8599" w:rsidR="00016880" w:rsidRPr="00E32247" w:rsidRDefault="00016880" w:rsidP="00016880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(x &gt; 1) &amp;&amp; (x++ &gt; 1)</w:t>
      </w:r>
      <w:r w:rsidR="002E36DB">
        <w:rPr>
          <w:rFonts w:ascii="Courier New" w:hAnsi="Courier New" w:cs="Courier New"/>
          <w:sz w:val="24"/>
          <w:szCs w:val="24"/>
        </w:rPr>
        <w:tab/>
        <w:t>(5 points)</w:t>
      </w:r>
    </w:p>
    <w:p w14:paraId="77D6C8A2" w14:textId="05DBF4B7" w:rsidR="00016880" w:rsidRDefault="00016880" w:rsidP="00016880">
      <w:pPr>
        <w:pStyle w:val="ListParagraph"/>
        <w:ind w:left="1440"/>
      </w:pPr>
    </w:p>
    <w:p w14:paraId="6247C41B" w14:textId="6DC134BB" w:rsidR="00016880" w:rsidRDefault="00946101" w:rsidP="00016880">
      <w:pPr>
        <w:pStyle w:val="ListParagraph"/>
        <w:numPr>
          <w:ilvl w:val="1"/>
          <w:numId w:val="2"/>
        </w:numPr>
      </w:pPr>
      <w:r>
        <w:t xml:space="preserve">What is </w:t>
      </w:r>
      <w:r w:rsidRPr="00E32247">
        <w:rPr>
          <w:rFonts w:ascii="Courier New" w:hAnsi="Courier New" w:cs="Courier New"/>
          <w:b/>
          <w:color w:val="FF0000"/>
          <w:sz w:val="24"/>
          <w:szCs w:val="24"/>
        </w:rPr>
        <w:t>y</w:t>
      </w:r>
      <w:r>
        <w:t xml:space="preserve"> after the following switch statement is executed?</w:t>
      </w:r>
    </w:p>
    <w:p w14:paraId="2810D60F" w14:textId="28F0B51F" w:rsidR="00946101" w:rsidRDefault="00946101" w:rsidP="00946101">
      <w:pPr>
        <w:pStyle w:val="ListParagraph"/>
        <w:ind w:left="1440"/>
      </w:pPr>
    </w:p>
    <w:p w14:paraId="35613E87" w14:textId="375724D4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x = 3; y = 3;</w:t>
      </w:r>
    </w:p>
    <w:p w14:paraId="252C9842" w14:textId="0F334D4B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proofErr w:type="gramStart"/>
      <w:r w:rsidRPr="00E32247">
        <w:rPr>
          <w:rFonts w:ascii="Courier New" w:hAnsi="Courier New" w:cs="Courier New"/>
          <w:sz w:val="24"/>
          <w:szCs w:val="24"/>
        </w:rPr>
        <w:t>switch( x</w:t>
      </w:r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+ 3 )</w:t>
      </w:r>
      <w:r w:rsidRPr="00E32247">
        <w:rPr>
          <w:rFonts w:ascii="Courier New" w:hAnsi="Courier New" w:cs="Courier New"/>
          <w:sz w:val="24"/>
          <w:szCs w:val="24"/>
        </w:rPr>
        <w:br/>
        <w:t>{</w:t>
      </w:r>
    </w:p>
    <w:p w14:paraId="48604878" w14:textId="77777777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       case 6: </w:t>
      </w:r>
    </w:p>
    <w:p w14:paraId="4E998E4E" w14:textId="77777777" w:rsidR="00946101" w:rsidRPr="00E32247" w:rsidRDefault="00946101" w:rsidP="00946101">
      <w:pPr>
        <w:pStyle w:val="ListParagraph"/>
        <w:ind w:left="1440" w:firstLine="72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y = 1;</w:t>
      </w:r>
      <w:r w:rsidRPr="00E32247">
        <w:rPr>
          <w:rFonts w:ascii="Courier New" w:hAnsi="Courier New" w:cs="Courier New"/>
          <w:sz w:val="24"/>
          <w:szCs w:val="24"/>
        </w:rPr>
        <w:br/>
        <w:t xml:space="preserve">       default: </w:t>
      </w:r>
    </w:p>
    <w:p w14:paraId="3E28F82F" w14:textId="3CF643F3" w:rsidR="00946101" w:rsidRPr="00E32247" w:rsidRDefault="00946101" w:rsidP="00946101">
      <w:pPr>
        <w:pStyle w:val="ListParagraph"/>
        <w:ind w:left="1440" w:firstLine="72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y += 1;</w:t>
      </w:r>
    </w:p>
    <w:p w14:paraId="5D574B6F" w14:textId="2C6C1B1D" w:rsidR="00946101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}</w:t>
      </w:r>
    </w:p>
    <w:p w14:paraId="4A590066" w14:textId="5371333A" w:rsidR="002E36DB" w:rsidRDefault="002E36DB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</w:p>
    <w:p w14:paraId="38C720AC" w14:textId="31E229FB" w:rsidR="002E36DB" w:rsidRPr="00E32247" w:rsidRDefault="002E36DB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(5 points)</w:t>
      </w:r>
    </w:p>
    <w:p w14:paraId="34144A74" w14:textId="77777777" w:rsidR="00946101" w:rsidRDefault="00946101">
      <w:r>
        <w:br w:type="page"/>
      </w:r>
    </w:p>
    <w:p w14:paraId="244B09BC" w14:textId="5D7030FD" w:rsidR="00946101" w:rsidRDefault="00946101" w:rsidP="00016880">
      <w:pPr>
        <w:pStyle w:val="ListParagraph"/>
        <w:numPr>
          <w:ilvl w:val="1"/>
          <w:numId w:val="2"/>
        </w:numPr>
      </w:pPr>
      <w:r>
        <w:lastRenderedPageBreak/>
        <w:t xml:space="preserve">Use the </w:t>
      </w:r>
      <w:r w:rsidRPr="00E32247">
        <w:rPr>
          <w:rFonts w:ascii="Courier New" w:hAnsi="Courier New" w:cs="Courier New"/>
          <w:b/>
          <w:sz w:val="24"/>
          <w:szCs w:val="24"/>
        </w:rPr>
        <w:t>switch</w:t>
      </w:r>
      <w:r>
        <w:t xml:space="preserve"> statement to rewrite the following if statement</w:t>
      </w:r>
    </w:p>
    <w:p w14:paraId="698BF98B" w14:textId="39F125F5" w:rsidR="00946101" w:rsidRDefault="00946101" w:rsidP="00946101">
      <w:pPr>
        <w:pStyle w:val="ListParagraph"/>
        <w:ind w:left="1440"/>
      </w:pPr>
    </w:p>
    <w:p w14:paraId="734A0763" w14:textId="03C5EFB6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if </w:t>
      </w:r>
      <w:proofErr w:type="gramStart"/>
      <w:r w:rsidRPr="00E32247">
        <w:rPr>
          <w:rFonts w:ascii="Courier New" w:hAnsi="Courier New" w:cs="Courier New"/>
          <w:sz w:val="24"/>
          <w:szCs w:val="24"/>
        </w:rPr>
        <w:t>( a</w:t>
      </w:r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== 1)</w:t>
      </w:r>
      <w:r w:rsidRPr="00E32247">
        <w:rPr>
          <w:rFonts w:ascii="Courier New" w:hAnsi="Courier New" w:cs="Courier New"/>
          <w:sz w:val="24"/>
          <w:szCs w:val="24"/>
        </w:rPr>
        <w:br/>
        <w:t xml:space="preserve">      x += 5;</w:t>
      </w:r>
    </w:p>
    <w:p w14:paraId="5B89D7FB" w14:textId="15613AC0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else if </w:t>
      </w:r>
      <w:proofErr w:type="gramStart"/>
      <w:r w:rsidRPr="00E32247">
        <w:rPr>
          <w:rFonts w:ascii="Courier New" w:hAnsi="Courier New" w:cs="Courier New"/>
          <w:sz w:val="24"/>
          <w:szCs w:val="24"/>
        </w:rPr>
        <w:t>( a</w:t>
      </w:r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== 2)</w:t>
      </w:r>
    </w:p>
    <w:p w14:paraId="4E179BC9" w14:textId="7653952B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      x += 10;</w:t>
      </w:r>
    </w:p>
    <w:p w14:paraId="7F8E7D3E" w14:textId="0979173D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else if </w:t>
      </w:r>
      <w:proofErr w:type="gramStart"/>
      <w:r w:rsidRPr="00E32247">
        <w:rPr>
          <w:rFonts w:ascii="Courier New" w:hAnsi="Courier New" w:cs="Courier New"/>
          <w:sz w:val="24"/>
          <w:szCs w:val="24"/>
        </w:rPr>
        <w:t>( a</w:t>
      </w:r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== 3)</w:t>
      </w:r>
    </w:p>
    <w:p w14:paraId="057D4380" w14:textId="0B304EBE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      x += 16;</w:t>
      </w:r>
    </w:p>
    <w:p w14:paraId="574992D5" w14:textId="76FD9DD7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else </w:t>
      </w:r>
    </w:p>
    <w:p w14:paraId="7A9D4919" w14:textId="30CCC458" w:rsidR="00946101" w:rsidRPr="00E32247" w:rsidRDefault="00946101" w:rsidP="00946101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       x += 34;</w:t>
      </w:r>
    </w:p>
    <w:p w14:paraId="3A951EDD" w14:textId="234499E1" w:rsidR="00946101" w:rsidRDefault="002E36DB" w:rsidP="00946101">
      <w:pPr>
        <w:pStyle w:val="ListParagraph"/>
        <w:ind w:left="1440"/>
      </w:pPr>
      <w:r>
        <w:t>(10 points)</w:t>
      </w:r>
    </w:p>
    <w:p w14:paraId="6F63369F" w14:textId="77777777" w:rsidR="002E36DB" w:rsidRDefault="002E36DB" w:rsidP="00946101">
      <w:pPr>
        <w:pStyle w:val="ListParagraph"/>
        <w:ind w:left="1440"/>
      </w:pPr>
    </w:p>
    <w:p w14:paraId="447C128F" w14:textId="6382EE5B" w:rsidR="00946101" w:rsidRDefault="00946101" w:rsidP="00946101">
      <w:pPr>
        <w:pStyle w:val="ListParagraph"/>
        <w:numPr>
          <w:ilvl w:val="1"/>
          <w:numId w:val="2"/>
        </w:numPr>
      </w:pPr>
      <w:r>
        <w:t>Show and explain the output of the following code</w:t>
      </w:r>
      <w:r w:rsidR="002E36DB">
        <w:t xml:space="preserve"> (3 x 5 = 15 points)</w:t>
      </w:r>
      <w:r>
        <w:t>:</w:t>
      </w:r>
    </w:p>
    <w:p w14:paraId="3F2D1067" w14:textId="6DAEA762" w:rsidR="00946101" w:rsidRPr="00E32247" w:rsidRDefault="00946101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int </w:t>
      </w:r>
      <w:proofErr w:type="spellStart"/>
      <w:r w:rsid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= 0;</w:t>
      </w:r>
    </w:p>
    <w:p w14:paraId="08AE09C4" w14:textId="1BF9CECD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E32247">
        <w:rPr>
          <w:rFonts w:ascii="Courier New" w:hAnsi="Courier New" w:cs="Courier New"/>
          <w:sz w:val="24"/>
          <w:szCs w:val="24"/>
        </w:rPr>
        <w:t>System.out.println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(--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+ 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++);</w:t>
      </w:r>
    </w:p>
    <w:p w14:paraId="597F4C83" w14:textId="63A10A39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E32247">
        <w:rPr>
          <w:rFonts w:ascii="Courier New" w:hAnsi="Courier New" w:cs="Courier New"/>
          <w:sz w:val="24"/>
          <w:szCs w:val="24"/>
        </w:rPr>
        <w:t>System.out.println</w:t>
      </w:r>
      <w:proofErr w:type="spellEnd"/>
      <w:proofErr w:type="gramStart"/>
      <w:r w:rsidRPr="00E32247">
        <w:rPr>
          <w:rFonts w:ascii="Courier New" w:hAnsi="Courier New" w:cs="Courier New"/>
          <w:sz w:val="24"/>
          <w:szCs w:val="24"/>
        </w:rPr>
        <w:t xml:space="preserve">( 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+ ++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);</w:t>
      </w:r>
    </w:p>
    <w:p w14:paraId="3412117D" w14:textId="3435A7A7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</w:p>
    <w:p w14:paraId="096D70D6" w14:textId="3E0FCC06" w:rsidR="00946101" w:rsidRPr="00E32247" w:rsidRDefault="00946101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int </w:t>
      </w:r>
      <w:proofErr w:type="spellStart"/>
      <w:proofErr w:type="gram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 =</w:t>
      </w:r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0;</w:t>
      </w:r>
    </w:p>
    <w:p w14:paraId="7F12D5B9" w14:textId="5D4020C5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= 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+ (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– 1);</w:t>
      </w:r>
      <w:r w:rsidRPr="00E32247">
        <w:rPr>
          <w:rFonts w:ascii="Courier New" w:hAnsi="Courier New" w:cs="Courier New"/>
          <w:sz w:val="24"/>
          <w:szCs w:val="24"/>
        </w:rPr>
        <w:br/>
      </w:r>
      <w:proofErr w:type="spellStart"/>
      <w:r w:rsidRPr="00E32247">
        <w:rPr>
          <w:rFonts w:ascii="Courier New" w:hAnsi="Courier New" w:cs="Courier New"/>
          <w:sz w:val="24"/>
          <w:szCs w:val="24"/>
        </w:rPr>
        <w:t>System.out.println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);</w:t>
      </w:r>
    </w:p>
    <w:p w14:paraId="00360E78" w14:textId="77777777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</w:p>
    <w:p w14:paraId="21BE1A83" w14:textId="235DDA77" w:rsidR="00946101" w:rsidRPr="00E32247" w:rsidRDefault="00946101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 xml:space="preserve">int </w:t>
      </w:r>
      <w:proofErr w:type="spellStart"/>
      <w:proofErr w:type="gram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 =</w:t>
      </w:r>
      <w:proofErr w:type="gramEnd"/>
      <w:r w:rsidRPr="00E32247">
        <w:rPr>
          <w:rFonts w:ascii="Courier New" w:hAnsi="Courier New" w:cs="Courier New"/>
          <w:sz w:val="24"/>
          <w:szCs w:val="24"/>
        </w:rPr>
        <w:t xml:space="preserve"> 0;</w:t>
      </w:r>
    </w:p>
    <w:p w14:paraId="6292D3BB" w14:textId="17C51CED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= (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 xml:space="preserve"> = 1) + 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;</w:t>
      </w:r>
    </w:p>
    <w:p w14:paraId="7FF365D1" w14:textId="335117F0" w:rsidR="00946101" w:rsidRPr="00E32247" w:rsidRDefault="00946101" w:rsidP="00946101">
      <w:pPr>
        <w:pStyle w:val="ListParagraph"/>
        <w:ind w:left="2160"/>
        <w:rPr>
          <w:rFonts w:ascii="Courier New" w:hAnsi="Courier New" w:cs="Courier New"/>
          <w:sz w:val="24"/>
          <w:szCs w:val="24"/>
        </w:rPr>
      </w:pPr>
      <w:proofErr w:type="spellStart"/>
      <w:r w:rsidRPr="00E32247">
        <w:rPr>
          <w:rFonts w:ascii="Courier New" w:hAnsi="Courier New" w:cs="Courier New"/>
          <w:sz w:val="24"/>
          <w:szCs w:val="24"/>
        </w:rPr>
        <w:t>System.out.println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(</w:t>
      </w:r>
      <w:proofErr w:type="spellStart"/>
      <w:r w:rsidRPr="00E32247">
        <w:rPr>
          <w:rFonts w:ascii="Courier New" w:hAnsi="Courier New" w:cs="Courier New"/>
          <w:sz w:val="24"/>
          <w:szCs w:val="24"/>
        </w:rPr>
        <w:t>i</w:t>
      </w:r>
      <w:proofErr w:type="spellEnd"/>
      <w:r w:rsidRPr="00E32247">
        <w:rPr>
          <w:rFonts w:ascii="Courier New" w:hAnsi="Courier New" w:cs="Courier New"/>
          <w:sz w:val="24"/>
          <w:szCs w:val="24"/>
        </w:rPr>
        <w:t>);</w:t>
      </w:r>
    </w:p>
    <w:p w14:paraId="491030D2" w14:textId="0D2DD1F1" w:rsidR="00946101" w:rsidRDefault="00946101" w:rsidP="00946101">
      <w:pPr>
        <w:pStyle w:val="ListParagraph"/>
        <w:ind w:left="2160"/>
      </w:pPr>
    </w:p>
    <w:p w14:paraId="31DBC260" w14:textId="30FEF453" w:rsidR="00946101" w:rsidRDefault="00946101" w:rsidP="00946101">
      <w:pPr>
        <w:pStyle w:val="ListParagraph"/>
        <w:numPr>
          <w:ilvl w:val="1"/>
          <w:numId w:val="2"/>
        </w:numPr>
      </w:pPr>
      <w:r>
        <w:t xml:space="preserve">Assume that </w:t>
      </w:r>
      <w:r w:rsidRPr="00E32247">
        <w:rPr>
          <w:rFonts w:ascii="Courier New" w:hAnsi="Courier New" w:cs="Courier New"/>
          <w:b/>
          <w:sz w:val="24"/>
          <w:szCs w:val="24"/>
        </w:rPr>
        <w:t>int a = 1</w:t>
      </w:r>
      <w:r>
        <w:t xml:space="preserve"> and </w:t>
      </w:r>
      <w:r w:rsidRPr="00E32247">
        <w:rPr>
          <w:rFonts w:ascii="Courier New" w:hAnsi="Courier New" w:cs="Courier New"/>
          <w:b/>
          <w:sz w:val="24"/>
          <w:szCs w:val="24"/>
        </w:rPr>
        <w:t>double d = 1.0</w:t>
      </w:r>
      <w:r>
        <w:t>, and that each expression is independent. What are the results of the following expressions?</w:t>
      </w:r>
      <w:r w:rsidR="002E36DB">
        <w:t xml:space="preserve"> </w:t>
      </w:r>
    </w:p>
    <w:p w14:paraId="7C468062" w14:textId="558CE476" w:rsidR="00946101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a = (a = 3) + a;</w:t>
      </w:r>
    </w:p>
    <w:p w14:paraId="19256C4B" w14:textId="7D5C2F98" w:rsidR="00E32247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a = a + (a – 3);</w:t>
      </w:r>
    </w:p>
    <w:p w14:paraId="549AC5E4" w14:textId="322EA197" w:rsidR="00E32247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a += a + (a = 3);</w:t>
      </w:r>
    </w:p>
    <w:p w14:paraId="1AC2C322" w14:textId="5C351D5A" w:rsidR="00E32247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a = 5 + 5 * 2 % a--;</w:t>
      </w:r>
    </w:p>
    <w:p w14:paraId="7CB3F2B6" w14:textId="77055880" w:rsidR="00E32247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a = 4 + 1 + 4 * 5 % (++a + 1);</w:t>
      </w:r>
    </w:p>
    <w:p w14:paraId="23210B35" w14:textId="2D3311D4" w:rsidR="00E32247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d += 1.5 * 3 + (++d);</w:t>
      </w:r>
    </w:p>
    <w:p w14:paraId="1B3FB4DB" w14:textId="285FF10A" w:rsidR="00E32247" w:rsidRPr="00E32247" w:rsidRDefault="00E32247" w:rsidP="00946101">
      <w:pPr>
        <w:pStyle w:val="ListParagraph"/>
        <w:numPr>
          <w:ilvl w:val="2"/>
          <w:numId w:val="2"/>
        </w:numPr>
        <w:rPr>
          <w:rFonts w:ascii="Courier New" w:hAnsi="Courier New" w:cs="Courier New"/>
          <w:sz w:val="24"/>
          <w:szCs w:val="24"/>
        </w:rPr>
      </w:pPr>
      <w:r w:rsidRPr="00E32247">
        <w:rPr>
          <w:rFonts w:ascii="Courier New" w:hAnsi="Courier New" w:cs="Courier New"/>
          <w:sz w:val="24"/>
          <w:szCs w:val="24"/>
        </w:rPr>
        <w:t>d -= 1.5 * 3 + d++;</w:t>
      </w:r>
    </w:p>
    <w:p w14:paraId="4D33F5F9" w14:textId="3FEFD0C5" w:rsidR="00946101" w:rsidRDefault="00946101" w:rsidP="00946101">
      <w:pPr>
        <w:pStyle w:val="ListParagraph"/>
        <w:ind w:left="1440"/>
      </w:pPr>
    </w:p>
    <w:p w14:paraId="6E28ED61" w14:textId="26EF10CB" w:rsidR="002E36DB" w:rsidRDefault="002E36DB" w:rsidP="00946101">
      <w:pPr>
        <w:pStyle w:val="ListParagraph"/>
        <w:ind w:left="1440"/>
      </w:pPr>
      <w:r>
        <w:t>(7 x 3 = 21 points)</w:t>
      </w:r>
    </w:p>
    <w:p w14:paraId="3C640C12" w14:textId="77777777" w:rsidR="002E36DB" w:rsidRPr="00016880" w:rsidRDefault="002E36DB" w:rsidP="00946101">
      <w:pPr>
        <w:pStyle w:val="ListParagraph"/>
        <w:ind w:left="1440"/>
      </w:pPr>
    </w:p>
    <w:p w14:paraId="46D70879" w14:textId="0BB2B6AA" w:rsidR="00E32247" w:rsidRPr="002E36DB" w:rsidRDefault="00E32247" w:rsidP="00E32247">
      <w:pPr>
        <w:pStyle w:val="ListParagraph"/>
        <w:numPr>
          <w:ilvl w:val="1"/>
          <w:numId w:val="2"/>
        </w:numPr>
      </w:pPr>
      <w:r w:rsidRPr="002E36DB">
        <w:t xml:space="preserve">Use the </w:t>
      </w:r>
      <w:proofErr w:type="spellStart"/>
      <w:r w:rsidRPr="002E36DB">
        <w:rPr>
          <w:b/>
        </w:rPr>
        <w:t>DeMorgan’s</w:t>
      </w:r>
      <w:proofErr w:type="spellEnd"/>
      <w:r w:rsidRPr="002E36DB">
        <w:rPr>
          <w:b/>
        </w:rPr>
        <w:t xml:space="preserve"> Law</w:t>
      </w:r>
      <w:r w:rsidRPr="002E36DB">
        <w:t xml:space="preserve"> to show the equi</w:t>
      </w:r>
      <w:r w:rsidR="002E36DB" w:rsidRPr="002E36DB">
        <w:t>valent expressions.</w:t>
      </w:r>
    </w:p>
    <w:p w14:paraId="62164E87" w14:textId="0CCF88C8" w:rsidR="002E36DB" w:rsidRDefault="002E36DB" w:rsidP="002E36DB">
      <w:pPr>
        <w:pStyle w:val="ListParagraph"/>
        <w:ind w:left="1440"/>
        <w:rPr>
          <w:b/>
        </w:rPr>
      </w:pPr>
    </w:p>
    <w:p w14:paraId="10BF1E2D" w14:textId="541CAA0C" w:rsidR="002E36DB" w:rsidRPr="002E36DB" w:rsidRDefault="002E36DB" w:rsidP="002E36DB">
      <w:pPr>
        <w:pStyle w:val="ListParagraph"/>
        <w:ind w:left="1440"/>
        <w:rPr>
          <w:rFonts w:ascii="Courier New" w:hAnsi="Courier New" w:cs="Courier New"/>
          <w:sz w:val="24"/>
          <w:szCs w:val="24"/>
        </w:rPr>
      </w:pPr>
      <w:r w:rsidRPr="002E36DB">
        <w:rPr>
          <w:rFonts w:ascii="Courier New" w:hAnsi="Courier New" w:cs="Courier New"/>
          <w:sz w:val="24"/>
          <w:szCs w:val="24"/>
        </w:rPr>
        <w:t>(X &gt;= 0) &amp;&amp; (x &lt; 100)</w:t>
      </w:r>
      <w:r>
        <w:rPr>
          <w:rFonts w:ascii="Courier New" w:hAnsi="Courier New" w:cs="Courier New"/>
          <w:sz w:val="24"/>
          <w:szCs w:val="24"/>
        </w:rPr>
        <w:tab/>
      </w:r>
      <w:r>
        <w:rPr>
          <w:rFonts w:ascii="Courier New" w:hAnsi="Courier New" w:cs="Courier New"/>
          <w:sz w:val="24"/>
          <w:szCs w:val="24"/>
        </w:rPr>
        <w:tab/>
        <w:t>(</w:t>
      </w:r>
      <w:r w:rsidR="0053770D">
        <w:rPr>
          <w:rFonts w:ascii="Courier New" w:hAnsi="Courier New" w:cs="Courier New"/>
          <w:sz w:val="24"/>
          <w:szCs w:val="24"/>
        </w:rPr>
        <w:t>9</w:t>
      </w:r>
      <w:bookmarkStart w:id="0" w:name="_GoBack"/>
      <w:bookmarkEnd w:id="0"/>
      <w:r>
        <w:rPr>
          <w:rFonts w:ascii="Courier New" w:hAnsi="Courier New" w:cs="Courier New"/>
          <w:sz w:val="24"/>
          <w:szCs w:val="24"/>
        </w:rPr>
        <w:t xml:space="preserve"> points)</w:t>
      </w:r>
    </w:p>
    <w:p w14:paraId="73BE8B05" w14:textId="77777777" w:rsidR="002E36DB" w:rsidRDefault="002E36DB">
      <w:pPr>
        <w:rPr>
          <w:b/>
        </w:rPr>
      </w:pPr>
      <w:r>
        <w:rPr>
          <w:b/>
        </w:rPr>
        <w:br w:type="page"/>
      </w:r>
    </w:p>
    <w:p w14:paraId="16CDCE1A" w14:textId="77777777" w:rsidR="002E36DB" w:rsidRPr="00E32247" w:rsidRDefault="002E36DB" w:rsidP="002E36DB">
      <w:pPr>
        <w:pStyle w:val="ListParagraph"/>
        <w:ind w:left="1440"/>
        <w:rPr>
          <w:b/>
        </w:rPr>
      </w:pPr>
    </w:p>
    <w:p w14:paraId="22AEBA05" w14:textId="41111172" w:rsidR="001775F8" w:rsidRPr="007F0B15" w:rsidRDefault="001775F8" w:rsidP="001775F8">
      <w:pPr>
        <w:rPr>
          <w:b/>
        </w:rPr>
      </w:pPr>
      <w:r w:rsidRPr="007F0B15">
        <w:rPr>
          <w:b/>
        </w:rPr>
        <w:t>To turn in your assignment</w:t>
      </w:r>
    </w:p>
    <w:p w14:paraId="24231BC6" w14:textId="77777777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Open a Microsoft Word document name using the same file naming convention below</w:t>
      </w:r>
    </w:p>
    <w:p w14:paraId="71ED391E" w14:textId="3C396F64" w:rsidR="001775F8" w:rsidRDefault="001775F8" w:rsidP="001775F8">
      <w:pPr>
        <w:pStyle w:val="ListParagraph"/>
        <w:numPr>
          <w:ilvl w:val="1"/>
          <w:numId w:val="4"/>
        </w:numPr>
        <w:spacing w:after="160" w:line="259" w:lineRule="auto"/>
      </w:pPr>
      <w:r>
        <w:t>Home0</w:t>
      </w:r>
      <w:r w:rsidR="002E36DB">
        <w:t>4</w:t>
      </w:r>
      <w:r>
        <w:t>-LnameFM</w:t>
      </w:r>
    </w:p>
    <w:p w14:paraId="34B52AF6" w14:textId="16473093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Home0</w:t>
      </w:r>
      <w:r w:rsidR="002E36DB">
        <w:t>4</w:t>
      </w:r>
      <w:r>
        <w:t xml:space="preserve"> = assignment prefix</w:t>
      </w:r>
    </w:p>
    <w:p w14:paraId="253DEAF9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proofErr w:type="spellStart"/>
      <w:r>
        <w:t>Lname</w:t>
      </w:r>
      <w:proofErr w:type="spellEnd"/>
      <w:r>
        <w:t xml:space="preserve"> = your last name</w:t>
      </w:r>
    </w:p>
    <w:p w14:paraId="536C107F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F = your first initial</w:t>
      </w:r>
    </w:p>
    <w:p w14:paraId="73C1C142" w14:textId="77777777" w:rsidR="001775F8" w:rsidRDefault="001775F8" w:rsidP="001775F8">
      <w:pPr>
        <w:pStyle w:val="ListParagraph"/>
        <w:numPr>
          <w:ilvl w:val="2"/>
          <w:numId w:val="4"/>
        </w:numPr>
        <w:spacing w:after="160" w:line="259" w:lineRule="auto"/>
      </w:pPr>
      <w:r>
        <w:t>M = your second initial</w:t>
      </w:r>
    </w:p>
    <w:p w14:paraId="6B1FFB1B" w14:textId="77777777" w:rsidR="001775F8" w:rsidRDefault="001775F8" w:rsidP="001775F8">
      <w:pPr>
        <w:pStyle w:val="ListParagraph"/>
        <w:spacing w:after="160" w:line="259" w:lineRule="auto"/>
        <w:ind w:left="2160"/>
      </w:pPr>
    </w:p>
    <w:p w14:paraId="44F13E02" w14:textId="77777777" w:rsidR="00D91203" w:rsidRPr="00D91203" w:rsidRDefault="00D91203" w:rsidP="001775F8">
      <w:pPr>
        <w:pStyle w:val="ListParagraph"/>
        <w:numPr>
          <w:ilvl w:val="0"/>
          <w:numId w:val="4"/>
        </w:numPr>
        <w:spacing w:after="160" w:line="259" w:lineRule="auto"/>
        <w:rPr>
          <w:b/>
          <w:color w:val="FF0000"/>
          <w:u w:val="single"/>
        </w:rPr>
      </w:pPr>
      <w:r w:rsidRPr="00D91203">
        <w:rPr>
          <w:b/>
          <w:color w:val="FF0000"/>
          <w:u w:val="single"/>
        </w:rPr>
        <w:t>Type your name at the top of the document.</w:t>
      </w:r>
    </w:p>
    <w:p w14:paraId="75E4AEA9" w14:textId="24DE8010" w:rsidR="001775F8" w:rsidRDefault="001775F8" w:rsidP="001775F8">
      <w:pPr>
        <w:pStyle w:val="ListParagraph"/>
        <w:numPr>
          <w:ilvl w:val="0"/>
          <w:numId w:val="4"/>
        </w:numPr>
        <w:spacing w:after="160" w:line="259" w:lineRule="auto"/>
      </w:pPr>
      <w:r>
        <w:t>Type in the answers to the questions in the assignment.</w:t>
      </w:r>
      <w:r w:rsidR="002E36DB">
        <w:t xml:space="preserve"> Make sure to convert font type to Courier New.</w:t>
      </w:r>
    </w:p>
    <w:p w14:paraId="06E3B7B7" w14:textId="77777777" w:rsidR="002E36DB" w:rsidRDefault="002E36DB" w:rsidP="001775F8">
      <w:pPr>
        <w:pStyle w:val="ListParagraph"/>
        <w:numPr>
          <w:ilvl w:val="0"/>
          <w:numId w:val="4"/>
        </w:numPr>
        <w:spacing w:after="160" w:line="259" w:lineRule="auto"/>
      </w:pPr>
    </w:p>
    <w:p w14:paraId="543597B6" w14:textId="1426CA14" w:rsidR="00071CC8" w:rsidRPr="0070312F" w:rsidRDefault="001775F8" w:rsidP="0070312F">
      <w:pPr>
        <w:pStyle w:val="ListParagraph"/>
        <w:numPr>
          <w:ilvl w:val="0"/>
          <w:numId w:val="4"/>
        </w:numPr>
        <w:spacing w:after="160" w:line="259" w:lineRule="auto"/>
        <w:rPr>
          <w:b/>
          <w:color w:val="FF0000"/>
          <w:sz w:val="28"/>
        </w:rPr>
      </w:pPr>
      <w:r w:rsidRPr="00A90269">
        <w:rPr>
          <w:b/>
          <w:color w:val="FF0000"/>
          <w:sz w:val="28"/>
        </w:rPr>
        <w:t>On Blackboard submit both your Word document</w:t>
      </w:r>
      <w:r w:rsidR="002E36DB">
        <w:rPr>
          <w:b/>
          <w:color w:val="FF0000"/>
          <w:sz w:val="28"/>
        </w:rPr>
        <w:t>.</w:t>
      </w:r>
    </w:p>
    <w:sectPr w:rsidR="00071CC8" w:rsidRPr="007031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3E455A"/>
    <w:multiLevelType w:val="hybridMultilevel"/>
    <w:tmpl w:val="C34E2B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B6D0829"/>
    <w:multiLevelType w:val="hybridMultilevel"/>
    <w:tmpl w:val="1E4A562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C61315"/>
    <w:multiLevelType w:val="hybridMultilevel"/>
    <w:tmpl w:val="A4142C3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569C6500"/>
    <w:multiLevelType w:val="hybridMultilevel"/>
    <w:tmpl w:val="9C5E4F84"/>
    <w:lvl w:ilvl="0" w:tplc="069A8F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A2765C1"/>
    <w:multiLevelType w:val="hybridMultilevel"/>
    <w:tmpl w:val="0E7AB7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1FC3A2D"/>
    <w:multiLevelType w:val="hybridMultilevel"/>
    <w:tmpl w:val="1DF6CFE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79C3087B"/>
    <w:multiLevelType w:val="hybridMultilevel"/>
    <w:tmpl w:val="FF1EB8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WwMLA0Mze2MDY0MjNS0lEKTi0uzszPAykwqgUAVw5t9iwAAAA="/>
  </w:docVars>
  <w:rsids>
    <w:rsidRoot w:val="00071CC8"/>
    <w:rsid w:val="00016880"/>
    <w:rsid w:val="000173F7"/>
    <w:rsid w:val="00071CC8"/>
    <w:rsid w:val="00094873"/>
    <w:rsid w:val="001277FC"/>
    <w:rsid w:val="00142A73"/>
    <w:rsid w:val="001775F8"/>
    <w:rsid w:val="001813F7"/>
    <w:rsid w:val="0019232D"/>
    <w:rsid w:val="00230A87"/>
    <w:rsid w:val="0023552C"/>
    <w:rsid w:val="002B0EC4"/>
    <w:rsid w:val="002E36DB"/>
    <w:rsid w:val="003F7D41"/>
    <w:rsid w:val="00450CB7"/>
    <w:rsid w:val="004E4456"/>
    <w:rsid w:val="004F1DA4"/>
    <w:rsid w:val="004F57FE"/>
    <w:rsid w:val="0053770D"/>
    <w:rsid w:val="005921CB"/>
    <w:rsid w:val="005B00DB"/>
    <w:rsid w:val="005E3216"/>
    <w:rsid w:val="0070312F"/>
    <w:rsid w:val="00776D81"/>
    <w:rsid w:val="007C0A47"/>
    <w:rsid w:val="008C753F"/>
    <w:rsid w:val="00946101"/>
    <w:rsid w:val="00991805"/>
    <w:rsid w:val="009B7766"/>
    <w:rsid w:val="00B00ECD"/>
    <w:rsid w:val="00B02657"/>
    <w:rsid w:val="00B16E70"/>
    <w:rsid w:val="00C14A28"/>
    <w:rsid w:val="00C6272C"/>
    <w:rsid w:val="00C8770D"/>
    <w:rsid w:val="00CA055D"/>
    <w:rsid w:val="00CF6EB1"/>
    <w:rsid w:val="00D91203"/>
    <w:rsid w:val="00DA0E26"/>
    <w:rsid w:val="00E2174A"/>
    <w:rsid w:val="00E32247"/>
    <w:rsid w:val="00F55626"/>
    <w:rsid w:val="00F8034B"/>
    <w:rsid w:val="00FD4F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BB976C"/>
  <w15:docId w15:val="{6FBE09AC-27B8-460B-BB01-D08C3B0EA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71CC8"/>
    <w:pPr>
      <w:ind w:left="720"/>
      <w:contextualSpacing/>
    </w:pPr>
  </w:style>
  <w:style w:type="table" w:styleId="TableGrid">
    <w:name w:val="Table Grid"/>
    <w:basedOn w:val="TableNormal"/>
    <w:uiPriority w:val="59"/>
    <w:rsid w:val="00D91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3</Pages>
  <Words>314</Words>
  <Characters>179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Dakota State University</Company>
  <LinksUpToDate>false</LinksUpToDate>
  <CharactersWithSpaces>2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tap Kotala</dc:creator>
  <cp:lastModifiedBy>Pratap Kotala</cp:lastModifiedBy>
  <cp:revision>5</cp:revision>
  <dcterms:created xsi:type="dcterms:W3CDTF">2016-10-13T18:01:00Z</dcterms:created>
  <dcterms:modified xsi:type="dcterms:W3CDTF">2018-10-05T21:06:00Z</dcterms:modified>
</cp:coreProperties>
</file>